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C1A" w14:textId="77777777"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14:paraId="766F2C1E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1B" w14:textId="77777777"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1C" w14:textId="77777777"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14:paraId="766F2C1D" w14:textId="77777777"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14:paraId="766F2C21" w14:textId="77777777" w:rsidTr="00D970E4">
        <w:tc>
          <w:tcPr>
            <w:tcW w:w="6345" w:type="dxa"/>
          </w:tcPr>
          <w:p w14:paraId="766F2C1F" w14:textId="77777777"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14:paraId="766F2C20" w14:textId="27F94D46" w:rsidR="000C67E9" w:rsidRPr="00F214F6" w:rsidRDefault="00CB7DCC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B7DC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lis v R. [2010] EWCA Crim 2269</w:t>
            </w:r>
          </w:p>
        </w:tc>
      </w:tr>
      <w:tr w:rsidR="000C67E9" w:rsidRPr="00F214F6" w14:paraId="766F2C24" w14:textId="77777777" w:rsidTr="00D970E4">
        <w:tc>
          <w:tcPr>
            <w:tcW w:w="6345" w:type="dxa"/>
          </w:tcPr>
          <w:p w14:paraId="766F2C22" w14:textId="77777777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14:paraId="766F2C23" w14:textId="2209D7EB" w:rsidR="000C67E9" w:rsidRPr="00F214F6" w:rsidRDefault="00CB7DCC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pacing w:val="-3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41010</w:t>
            </w:r>
          </w:p>
        </w:tc>
      </w:tr>
      <w:tr w:rsidR="000C67E9" w:rsidRPr="00F214F6" w14:paraId="766F2C27" w14:textId="77777777" w:rsidTr="00D970E4">
        <w:tc>
          <w:tcPr>
            <w:tcW w:w="6345" w:type="dxa"/>
          </w:tcPr>
          <w:p w14:paraId="766F2C25" w14:textId="72970A24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35157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14:paraId="766F2C26" w14:textId="6B7BBA26" w:rsidR="000C67E9" w:rsidRPr="00F214F6" w:rsidRDefault="00085F58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40706</w:t>
            </w:r>
          </w:p>
        </w:tc>
      </w:tr>
      <w:tr w:rsidR="000C67E9" w:rsidRPr="00F214F6" w14:paraId="766F2C2A" w14:textId="77777777" w:rsidTr="00D970E4">
        <w:tc>
          <w:tcPr>
            <w:tcW w:w="6345" w:type="dxa"/>
          </w:tcPr>
          <w:p w14:paraId="766F2C28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14:paraId="766F2C29" w14:textId="49A5802F" w:rsidR="00F214F6" w:rsidRPr="00F214F6" w:rsidRDefault="00CB7DCC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7</w:t>
            </w:r>
          </w:p>
        </w:tc>
      </w:tr>
      <w:tr w:rsidR="000C67E9" w:rsidRPr="00F214F6" w14:paraId="766F2C2D" w14:textId="77777777" w:rsidTr="00D970E4">
        <w:tc>
          <w:tcPr>
            <w:tcW w:w="6345" w:type="dxa"/>
          </w:tcPr>
          <w:p w14:paraId="766F2C2B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2C" w14:textId="6646271A" w:rsidR="000C67E9" w:rsidRPr="00F214F6" w:rsidRDefault="00CB7DCC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30" w14:textId="77777777" w:rsidTr="00D970E4">
        <w:tc>
          <w:tcPr>
            <w:tcW w:w="6345" w:type="dxa"/>
          </w:tcPr>
          <w:p w14:paraId="766F2C2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14:paraId="766F2C2F" w14:textId="210A1A4B" w:rsidR="00D970E4" w:rsidRPr="00F214F6" w:rsidRDefault="00CB7DCC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34" w14:textId="77777777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31" w14:textId="77777777"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32" w14:textId="4D134778"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33" w14:textId="77777777"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37" w14:textId="77777777" w:rsidTr="00D970E4">
        <w:tc>
          <w:tcPr>
            <w:tcW w:w="6345" w:type="dxa"/>
          </w:tcPr>
          <w:p w14:paraId="766F2C35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14:paraId="766F2C36" w14:textId="37DB5D31" w:rsidR="00D970E4" w:rsidRPr="00F214F6" w:rsidRDefault="007B118D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A" w14:textId="77777777" w:rsidTr="00D970E4">
        <w:tc>
          <w:tcPr>
            <w:tcW w:w="6345" w:type="dxa"/>
          </w:tcPr>
          <w:p w14:paraId="766F2C38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14:paraId="766F2C39" w14:textId="7833A539" w:rsidR="00D970E4" w:rsidRPr="00F214F6" w:rsidRDefault="00F05778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3D" w14:textId="77777777" w:rsidTr="00D970E4">
        <w:tc>
          <w:tcPr>
            <w:tcW w:w="6345" w:type="dxa"/>
          </w:tcPr>
          <w:p w14:paraId="766F2C3B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14:paraId="766F2C3C" w14:textId="3D9A6E3E" w:rsidR="00D970E4" w:rsidRPr="00F214F6" w:rsidRDefault="00F05778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0" w14:textId="77777777" w:rsidTr="00D970E4">
        <w:tc>
          <w:tcPr>
            <w:tcW w:w="6345" w:type="dxa"/>
          </w:tcPr>
          <w:p w14:paraId="766F2C3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14:paraId="766F2C3F" w14:textId="16B9E0C1" w:rsidR="00D970E4" w:rsidRPr="00F214F6" w:rsidRDefault="00F05778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3" w14:textId="77777777" w:rsidTr="00D970E4">
        <w:tc>
          <w:tcPr>
            <w:tcW w:w="6345" w:type="dxa"/>
          </w:tcPr>
          <w:p w14:paraId="766F2C41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14:paraId="766F2C42" w14:textId="5C7037D7" w:rsidR="00D970E4" w:rsidRPr="00F214F6" w:rsidRDefault="00F05778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6" w14:textId="77777777" w:rsidTr="00D970E4">
        <w:tc>
          <w:tcPr>
            <w:tcW w:w="6345" w:type="dxa"/>
          </w:tcPr>
          <w:p w14:paraId="766F2C44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14:paraId="766F2C45" w14:textId="75202EC1" w:rsidR="00D970E4" w:rsidRPr="00F214F6" w:rsidRDefault="00F05778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9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7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8" w14:textId="550173A7" w:rsidR="00D970E4" w:rsidRPr="00F214F6" w:rsidRDefault="00F05778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C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A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B" w14:textId="6F36AFFE" w:rsidR="00D970E4" w:rsidRPr="00F214F6" w:rsidRDefault="00F05778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50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4D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4E" w14:textId="4422F57A"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4F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53" w14:textId="77777777" w:rsidTr="00D970E4">
        <w:tc>
          <w:tcPr>
            <w:tcW w:w="6345" w:type="dxa"/>
          </w:tcPr>
          <w:p w14:paraId="766F2C51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14:paraId="766F2C52" w14:textId="50CCEC7C" w:rsidR="00D970E4" w:rsidRPr="00F214F6" w:rsidRDefault="00F05778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56" w14:textId="77777777" w:rsidTr="00D970E4">
        <w:tc>
          <w:tcPr>
            <w:tcW w:w="6345" w:type="dxa"/>
          </w:tcPr>
          <w:p w14:paraId="766F2C54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14:paraId="766F2C55" w14:textId="6EBBBBE2" w:rsidR="00D970E4" w:rsidRPr="00F214F6" w:rsidRDefault="00F05778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9" w14:textId="77777777" w:rsidTr="00D970E4">
        <w:tc>
          <w:tcPr>
            <w:tcW w:w="6345" w:type="dxa"/>
          </w:tcPr>
          <w:p w14:paraId="766F2C57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14:paraId="766F2C58" w14:textId="3AE49E8F" w:rsidR="00D970E4" w:rsidRPr="00F214F6" w:rsidRDefault="00F2208F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</w:t>
            </w:r>
          </w:p>
        </w:tc>
      </w:tr>
      <w:tr w:rsidR="00D970E4" w:rsidRPr="00F214F6" w14:paraId="766F2C5C" w14:textId="77777777" w:rsidTr="00D970E4">
        <w:tc>
          <w:tcPr>
            <w:tcW w:w="6345" w:type="dxa"/>
          </w:tcPr>
          <w:p w14:paraId="766F2C5A" w14:textId="77777777"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5B" w14:textId="3C2CCB77" w:rsidR="00D970E4" w:rsidRPr="00F214F6" w:rsidRDefault="00444699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Owing to t</w:t>
            </w:r>
            <w:r w:rsidR="005F3470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he appellant </w:t>
            </w:r>
            <w:r w:rsidR="00AA2F36">
              <w:rPr>
                <w:rFonts w:ascii="Arial Nova Light" w:hAnsi="Arial Nova Light" w:cstheme="majorBidi"/>
                <w:color w:val="000000" w:themeColor="text1"/>
                <w:szCs w:val="24"/>
              </w:rPr>
              <w:t>being diagnosed as having</w:t>
            </w: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a severe mental illness/disorder it was submitt</w:t>
            </w:r>
            <w:r w:rsidR="00AA2F36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ed he may have been suffering from </w:t>
            </w:r>
            <w:r w:rsidR="005F3470">
              <w:rPr>
                <w:rFonts w:ascii="Arial Nova Light" w:hAnsi="Arial Nova Light" w:cstheme="majorBidi"/>
                <w:color w:val="000000" w:themeColor="text1"/>
                <w:szCs w:val="24"/>
              </w:rPr>
              <w:t>abnormal</w:t>
            </w:r>
            <w:r w:rsidR="00AA2F36">
              <w:rPr>
                <w:rFonts w:ascii="Arial Nova Light" w:hAnsi="Arial Nova Light" w:cstheme="majorBidi"/>
                <w:color w:val="000000" w:themeColor="text1"/>
                <w:szCs w:val="24"/>
              </w:rPr>
              <w:t>ity of</w:t>
            </w:r>
            <w:r w:rsidR="005F3470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mind </w:t>
            </w:r>
            <w:r w:rsidR="00AA2F36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at the material time </w:t>
            </w:r>
            <w:r w:rsidR="00A11F5D">
              <w:rPr>
                <w:rFonts w:ascii="Arial Nova Light" w:hAnsi="Arial Nova Light" w:cstheme="majorBidi"/>
                <w:color w:val="000000" w:themeColor="text1"/>
                <w:szCs w:val="24"/>
              </w:rPr>
              <w:t>and therefore his responsibility was substantially diminished</w:t>
            </w:r>
          </w:p>
        </w:tc>
      </w:tr>
      <w:tr w:rsidR="00D970E4" w:rsidRPr="00F214F6" w14:paraId="766F2C5F" w14:textId="77777777" w:rsidTr="00D970E4">
        <w:tc>
          <w:tcPr>
            <w:tcW w:w="6345" w:type="dxa"/>
          </w:tcPr>
          <w:p w14:paraId="766F2C5D" w14:textId="55F54A9A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14:paraId="3D7E85B3" w14:textId="4725B223"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A11F5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F0057A5" w14:textId="0261C622"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A11F5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5E" w14:textId="143EB7FA"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A11F5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Psychiatric evidence and evidence from a financial analyst</w:t>
            </w:r>
            <w:r w:rsidR="005C183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on his condition leading up the offence</w:t>
            </w:r>
            <w:r w:rsidR="00BE3A3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(it is not clear</w:t>
            </w:r>
            <w:r w:rsidR="00A9113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in what capacity this witness is qualified to proffer evidence on the appellants condition)</w:t>
            </w:r>
          </w:p>
        </w:tc>
      </w:tr>
      <w:tr w:rsidR="00D970E4" w:rsidRPr="00F214F6" w14:paraId="766F2C62" w14:textId="77777777" w:rsidTr="00D970E4">
        <w:tc>
          <w:tcPr>
            <w:tcW w:w="6345" w:type="dxa"/>
          </w:tcPr>
          <w:p w14:paraId="766F2C60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14:paraId="766F2C61" w14:textId="2CA0A6DB" w:rsidR="00D7225E" w:rsidRPr="00F214F6" w:rsidRDefault="00A91131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5" w14:textId="77777777" w:rsidTr="00D970E4">
        <w:tc>
          <w:tcPr>
            <w:tcW w:w="6345" w:type="dxa"/>
          </w:tcPr>
          <w:p w14:paraId="766F2C63" w14:textId="646F4E91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14:paraId="766F2C64" w14:textId="0BED446A" w:rsidR="00D970E4" w:rsidRPr="00F214F6" w:rsidRDefault="00A91131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8" w14:textId="77777777" w:rsidTr="00D970E4">
        <w:tc>
          <w:tcPr>
            <w:tcW w:w="6345" w:type="dxa"/>
          </w:tcPr>
          <w:p w14:paraId="766F2C66" w14:textId="410E1517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14:paraId="766F2C67" w14:textId="66D554F4" w:rsidR="00D970E4" w:rsidRPr="00F214F6" w:rsidRDefault="00A91131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B" w14:textId="77777777" w:rsidTr="00D970E4">
        <w:tc>
          <w:tcPr>
            <w:tcW w:w="6345" w:type="dxa"/>
          </w:tcPr>
          <w:p w14:paraId="766F2C69" w14:textId="7A135F92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A" w14:textId="1EB62165" w:rsidR="00D970E4" w:rsidRPr="00F214F6" w:rsidRDefault="00A91131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E" w14:textId="77777777" w:rsidTr="00D970E4">
        <w:tc>
          <w:tcPr>
            <w:tcW w:w="6345" w:type="dxa"/>
          </w:tcPr>
          <w:p w14:paraId="766F2C6C" w14:textId="245DE9FF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new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D" w14:textId="104DD649" w:rsidR="00D970E4" w:rsidRPr="00F214F6" w:rsidRDefault="00A91131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1" w14:textId="77777777" w:rsidTr="00D970E4">
        <w:tc>
          <w:tcPr>
            <w:tcW w:w="6345" w:type="dxa"/>
          </w:tcPr>
          <w:p w14:paraId="766F2C6F" w14:textId="174E2099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appeal hearing about qualifications, knowledge, skills or experience of any new prosecution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0" w14:textId="3A7642DA" w:rsidR="00D970E4" w:rsidRPr="00F214F6" w:rsidRDefault="00605C5C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4" w14:textId="77777777" w:rsidTr="00D970E4">
        <w:tc>
          <w:tcPr>
            <w:tcW w:w="6345" w:type="dxa"/>
          </w:tcPr>
          <w:p w14:paraId="766F2C72" w14:textId="4FAB0B6A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ience of any new defence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3" w14:textId="24DC645F" w:rsidR="00D970E4" w:rsidRPr="00F214F6" w:rsidRDefault="00605C5C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7" w14:textId="77777777" w:rsidTr="00D970E4">
        <w:tc>
          <w:tcPr>
            <w:tcW w:w="6345" w:type="dxa"/>
          </w:tcPr>
          <w:p w14:paraId="766F2C75" w14:textId="10C483F8"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14:paraId="766F2C76" w14:textId="36A138AA" w:rsidR="00D970E4" w:rsidRPr="00F214F6" w:rsidRDefault="00605C5C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C7A" w14:textId="77777777" w:rsidTr="00D970E4">
        <w:tc>
          <w:tcPr>
            <w:tcW w:w="6345" w:type="dxa"/>
          </w:tcPr>
          <w:p w14:paraId="766F2C78" w14:textId="1F36122D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were the main areas of disagreement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etween prosecution and defence 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79" w14:textId="1FA0DDA7" w:rsidR="00C77DBF" w:rsidRPr="00F214F6" w:rsidRDefault="00605C5C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14:paraId="766F2C7D" w14:textId="77777777" w:rsidTr="00D970E4">
        <w:tc>
          <w:tcPr>
            <w:tcW w:w="6345" w:type="dxa"/>
          </w:tcPr>
          <w:p w14:paraId="766F2C7B" w14:textId="57CAD546"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29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584EC0F4" w14:textId="22CFB43D"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605C5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7C" w14:textId="5110E8D1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605C5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0" w14:textId="77777777" w:rsidTr="00D970E4">
        <w:tc>
          <w:tcPr>
            <w:tcW w:w="6345" w:type="dxa"/>
          </w:tcPr>
          <w:p w14:paraId="766F2C7E" w14:textId="28DBEFD8"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new probabilities of F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match mentioned at appeal hearing?</w:t>
            </w:r>
          </w:p>
        </w:tc>
        <w:tc>
          <w:tcPr>
            <w:tcW w:w="9072" w:type="dxa"/>
          </w:tcPr>
          <w:p w14:paraId="766F2C7F" w14:textId="784D727E" w:rsidR="005515E1" w:rsidRPr="00F214F6" w:rsidRDefault="00605C5C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3" w14:textId="77777777" w:rsidTr="00D970E4">
        <w:tc>
          <w:tcPr>
            <w:tcW w:w="6345" w:type="dxa"/>
          </w:tcPr>
          <w:p w14:paraId="766F2C81" w14:textId="77777777"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14:paraId="766F2C82" w14:textId="0A079072" w:rsidR="005515E1" w:rsidRPr="00F214F6" w:rsidRDefault="00605C5C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86" w14:textId="77777777" w:rsidTr="00D970E4">
        <w:tc>
          <w:tcPr>
            <w:tcW w:w="6345" w:type="dxa"/>
          </w:tcPr>
          <w:p w14:paraId="766F2C84" w14:textId="227947BA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14:paraId="7F3E44B7" w14:textId="18EF5B9C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605C5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5" w14:textId="18968D44"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605C5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89" w14:textId="77777777" w:rsidTr="00D970E4">
        <w:tc>
          <w:tcPr>
            <w:tcW w:w="6345" w:type="dxa"/>
          </w:tcPr>
          <w:p w14:paraId="766F2C87" w14:textId="2079E8A2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3107E124" w14:textId="676546B0" w:rsidR="00CA34BC" w:rsidRDefault="0010686E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33</w:t>
            </w:r>
            <w:r w:rsidR="0068415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: </w:t>
            </w:r>
            <w:r w:rsidR="00605C5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8" w14:textId="4F2743D0" w:rsidR="00654C55" w:rsidRPr="00F214F6" w:rsidRDefault="00654C55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3b: </w:t>
            </w:r>
            <w:r w:rsidR="00605C5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8C" w14:textId="77777777" w:rsidTr="00D970E4">
        <w:tc>
          <w:tcPr>
            <w:tcW w:w="6345" w:type="dxa"/>
          </w:tcPr>
          <w:p w14:paraId="766F2C8A" w14:textId="0EC2A9C0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63786B45" w14:textId="44993058" w:rsidR="00CA34BC" w:rsidRDefault="00684151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4: </w:t>
            </w:r>
            <w:r w:rsidR="00605C5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B" w14:textId="08475854" w:rsidR="00654C55" w:rsidRPr="00F214F6" w:rsidRDefault="00654C55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</w:t>
            </w:r>
            <w:r w:rsidRPr="004F029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34b: </w:t>
            </w:r>
            <w:r w:rsidR="00605C5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8F" w14:textId="77777777" w:rsidTr="00D970E4">
        <w:tc>
          <w:tcPr>
            <w:tcW w:w="6345" w:type="dxa"/>
          </w:tcPr>
          <w:p w14:paraId="766F2C8D" w14:textId="03EC3D70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proofErr w:type="gramStart"/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</w:t>
            </w:r>
            <w:proofErr w:type="gramEnd"/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40CD15B5" w14:textId="607A6EE0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5: </w:t>
            </w:r>
            <w:r w:rsidR="00605C5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E" w14:textId="551388D4" w:rsidR="00654C55" w:rsidRPr="00F214F6" w:rsidRDefault="00654C55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654C5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5b: </w:t>
            </w:r>
            <w:r w:rsidR="00605C5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92" w14:textId="77777777" w:rsidTr="00D970E4">
        <w:tc>
          <w:tcPr>
            <w:tcW w:w="6345" w:type="dxa"/>
          </w:tcPr>
          <w:p w14:paraId="766F2C90" w14:textId="56B8C24A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1C914B61" w14:textId="48E29940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6: </w:t>
            </w:r>
            <w:r w:rsidR="00605C5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91" w14:textId="4D8D5FD6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6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0D3A4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95" w14:textId="77777777" w:rsidTr="00D970E4">
        <w:tc>
          <w:tcPr>
            <w:tcW w:w="6345" w:type="dxa"/>
          </w:tcPr>
          <w:p w14:paraId="766F2C93" w14:textId="3E9C77AB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1C3E733B" w14:textId="49148054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7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: </w:t>
            </w:r>
            <w:r w:rsidR="000D3A4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94" w14:textId="5F91176D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7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0D3A4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98" w14:textId="77777777" w:rsidTr="00D970E4">
        <w:tc>
          <w:tcPr>
            <w:tcW w:w="6345" w:type="dxa"/>
          </w:tcPr>
          <w:p w14:paraId="766F2C96" w14:textId="25F83A78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566490CB" w14:textId="1C1B9F65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8: </w:t>
            </w:r>
            <w:r w:rsidR="000D3A4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97" w14:textId="1C30D6CB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8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0D3A4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9B" w14:textId="77777777" w:rsidTr="00D970E4">
        <w:tc>
          <w:tcPr>
            <w:tcW w:w="6345" w:type="dxa"/>
          </w:tcPr>
          <w:p w14:paraId="766F2C99" w14:textId="5F397AEE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6805A785" w14:textId="6F57675E" w:rsidR="00CA34BC" w:rsidRDefault="00907C49" w:rsidP="00D50995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</w:t>
            </w:r>
            <w:r w:rsidR="00D5099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39: </w:t>
            </w:r>
            <w:r w:rsidR="000D3A4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9A" w14:textId="38512405" w:rsidR="00D50995" w:rsidRPr="00F214F6" w:rsidRDefault="00D50995" w:rsidP="00D5099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D509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</w:t>
            </w:r>
            <w:r w:rsidRPr="00D509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0D3A4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9E" w14:textId="77777777" w:rsidTr="00D970E4">
        <w:tc>
          <w:tcPr>
            <w:tcW w:w="6345" w:type="dxa"/>
          </w:tcPr>
          <w:p w14:paraId="766F2C9C" w14:textId="699CCCF8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3B3DC27E" w14:textId="4EADC229" w:rsidR="00CA34BC" w:rsidRDefault="00D50995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0: </w:t>
            </w:r>
            <w:r w:rsidR="00C962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9D" w14:textId="6C905A62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D509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0D3A4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A1" w14:textId="77777777" w:rsidTr="00D970E4">
        <w:tc>
          <w:tcPr>
            <w:tcW w:w="6345" w:type="dxa"/>
          </w:tcPr>
          <w:p w14:paraId="766F2C9F" w14:textId="4E2C46FA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14:paraId="4042DC8F" w14:textId="57F4624E" w:rsidR="00CA34BC" w:rsidRDefault="00D50995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1: </w:t>
            </w:r>
            <w:r w:rsidR="00BF78B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A0" w14:textId="386054BE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BF78B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A4" w14:textId="77777777" w:rsidTr="00D970E4">
        <w:tc>
          <w:tcPr>
            <w:tcW w:w="6345" w:type="dxa"/>
          </w:tcPr>
          <w:p w14:paraId="766F2CA2" w14:textId="77777777"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14:paraId="55193BF0" w14:textId="11FC4E72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a: </w:t>
            </w:r>
            <w:r w:rsidR="00B5471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A3" w14:textId="1CD4A561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b: </w:t>
            </w:r>
            <w:r w:rsidR="00B5471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A7" w14:textId="77777777" w:rsidTr="00D970E4">
        <w:tc>
          <w:tcPr>
            <w:tcW w:w="6345" w:type="dxa"/>
          </w:tcPr>
          <w:p w14:paraId="766F2CA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14:paraId="766F2CA6" w14:textId="2F20E706" w:rsidR="00CC3B33" w:rsidRPr="00F214F6" w:rsidRDefault="00C67689" w:rsidP="00C6768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dge</w:t>
            </w:r>
            <w:r w:rsidRPr="00C6768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Hooper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, Judge</w:t>
            </w:r>
            <w:r w:rsidRPr="00C6768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Langstaff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d Judge</w:t>
            </w:r>
            <w:r w:rsidRPr="00C6768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yn Williams</w:t>
            </w:r>
          </w:p>
        </w:tc>
      </w:tr>
      <w:tr w:rsidR="00CC3B33" w:rsidRPr="00F214F6" w14:paraId="766F2CAA" w14:textId="77777777" w:rsidTr="00D970E4">
        <w:tc>
          <w:tcPr>
            <w:tcW w:w="6345" w:type="dxa"/>
          </w:tcPr>
          <w:p w14:paraId="766F2CA8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14:paraId="766F2CA9" w14:textId="7CD96A40" w:rsidR="00CC3B33" w:rsidRPr="00F214F6" w:rsidRDefault="00C67689" w:rsidP="00C67689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C67689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r J Sturman for the Appellant</w:t>
            </w:r>
            <w:r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 and </w:t>
            </w:r>
            <w:r w:rsidRPr="00C67689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r M Dennis and Mr J Hallam for the Respondent</w:t>
            </w:r>
          </w:p>
        </w:tc>
      </w:tr>
      <w:tr w:rsidR="00CC3B33" w:rsidRPr="00F214F6" w14:paraId="766F2CAE" w14:textId="77777777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AB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AC" w14:textId="2BB0C55D"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AD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B1" w14:textId="77777777" w:rsidTr="00D970E4">
        <w:tc>
          <w:tcPr>
            <w:tcW w:w="6345" w:type="dxa"/>
          </w:tcPr>
          <w:p w14:paraId="766F2CAF" w14:textId="2C80EE42"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F017B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14:paraId="766F2CB0" w14:textId="130508D0" w:rsidR="00CC3B33" w:rsidRPr="00F214F6" w:rsidRDefault="00B5471A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00905</w:t>
            </w:r>
          </w:p>
        </w:tc>
      </w:tr>
      <w:tr w:rsidR="00CC3B33" w:rsidRPr="00F214F6" w14:paraId="766F2CB4" w14:textId="77777777" w:rsidTr="00D970E4">
        <w:tc>
          <w:tcPr>
            <w:tcW w:w="6345" w:type="dxa"/>
          </w:tcPr>
          <w:p w14:paraId="766F2CB2" w14:textId="77777777"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14:paraId="6145CD45" w14:textId="0AB43363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B5471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B3" w14:textId="60B9B9D6"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b: </w:t>
            </w:r>
            <w:r w:rsidR="00B5471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B7" w14:textId="77777777" w:rsidTr="00D970E4">
        <w:tc>
          <w:tcPr>
            <w:tcW w:w="6345" w:type="dxa"/>
          </w:tcPr>
          <w:p w14:paraId="766F2CB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14:paraId="766F2CB6" w14:textId="3BD4C4C4" w:rsidR="00CC3B33" w:rsidRPr="00F214F6" w:rsidRDefault="00B5471A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BA" w14:textId="77777777" w:rsidTr="00D970E4">
        <w:tc>
          <w:tcPr>
            <w:tcW w:w="6345" w:type="dxa"/>
          </w:tcPr>
          <w:p w14:paraId="766F2CB8" w14:textId="10B9702C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F0632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14:paraId="4308091D" w14:textId="095AC823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B5471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9" w14:textId="0B01482F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B5471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A44C9" w:rsidRPr="00F214F6" w14:paraId="766F2CBD" w14:textId="77777777" w:rsidTr="00D970E4">
        <w:tc>
          <w:tcPr>
            <w:tcW w:w="6345" w:type="dxa"/>
          </w:tcPr>
          <w:p w14:paraId="766F2CBB" w14:textId="77777777"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14:paraId="766F2CBC" w14:textId="30D8FC4C" w:rsidR="004A44C9" w:rsidRPr="00F214F6" w:rsidRDefault="00B5471A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C0" w14:textId="77777777" w:rsidTr="00D970E4">
        <w:tc>
          <w:tcPr>
            <w:tcW w:w="6345" w:type="dxa"/>
          </w:tcPr>
          <w:p w14:paraId="766F2CBE" w14:textId="77777777"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14:paraId="766F2CBF" w14:textId="1B07611D" w:rsidR="00CC3B33" w:rsidRPr="00F214F6" w:rsidRDefault="00684173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urder</w:t>
            </w:r>
          </w:p>
        </w:tc>
      </w:tr>
      <w:tr w:rsidR="00CC3B33" w:rsidRPr="00F214F6" w14:paraId="766F2CC3" w14:textId="77777777" w:rsidTr="00D970E4">
        <w:tc>
          <w:tcPr>
            <w:tcW w:w="6345" w:type="dxa"/>
          </w:tcPr>
          <w:p w14:paraId="766F2CC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06143FD7" w14:textId="03CA9A1E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68417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C2" w14:textId="600AEACB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68417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6" w14:textId="77777777" w:rsidTr="00D970E4">
        <w:tc>
          <w:tcPr>
            <w:tcW w:w="6345" w:type="dxa"/>
          </w:tcPr>
          <w:p w14:paraId="766F2CC4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74705F27" w14:textId="6D70CF24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68417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5" w14:textId="678827EE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684173" w:rsidRPr="0068417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Psychiatric evidence, witness evidence</w:t>
            </w:r>
          </w:p>
        </w:tc>
      </w:tr>
      <w:tr w:rsidR="00CC3B33" w:rsidRPr="00F214F6" w14:paraId="766F2CC9" w14:textId="77777777" w:rsidTr="00D970E4">
        <w:tc>
          <w:tcPr>
            <w:tcW w:w="6345" w:type="dxa"/>
          </w:tcPr>
          <w:p w14:paraId="766F2CC7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14:paraId="31DC7D9D" w14:textId="5312D4F0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68417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C8" w14:textId="57D22EBB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68417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C" w14:textId="77777777" w:rsidTr="00D970E4">
        <w:tc>
          <w:tcPr>
            <w:tcW w:w="6345" w:type="dxa"/>
          </w:tcPr>
          <w:p w14:paraId="766F2CCA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14:paraId="766F2CCB" w14:textId="2C37090F" w:rsidR="00CC3B33" w:rsidRPr="00F214F6" w:rsidRDefault="00684173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Life imprisonment with a minimum term of 17 years</w:t>
            </w:r>
          </w:p>
        </w:tc>
      </w:tr>
      <w:tr w:rsidR="00CC3B33" w:rsidRPr="00F214F6" w14:paraId="766F2CCF" w14:textId="77777777" w:rsidTr="00D970E4">
        <w:tc>
          <w:tcPr>
            <w:tcW w:w="6345" w:type="dxa"/>
          </w:tcPr>
          <w:p w14:paraId="766F2CCD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14:paraId="766F2CCE" w14:textId="21478708" w:rsidR="00D7225E" w:rsidRPr="00F214F6" w:rsidRDefault="007B118D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D2" w14:textId="77777777" w:rsidTr="00D970E4">
        <w:tc>
          <w:tcPr>
            <w:tcW w:w="6345" w:type="dxa"/>
          </w:tcPr>
          <w:p w14:paraId="766F2CD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14:paraId="766F2CD1" w14:textId="3071E387" w:rsidR="00CC3B33" w:rsidRPr="00F214F6" w:rsidRDefault="00C67689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dge Pontius</w:t>
            </w:r>
          </w:p>
        </w:tc>
      </w:tr>
      <w:tr w:rsidR="00CC3B33" w:rsidRPr="00F214F6" w14:paraId="766F2CD5" w14:textId="77777777" w:rsidTr="00D970E4">
        <w:tc>
          <w:tcPr>
            <w:tcW w:w="6345" w:type="dxa"/>
          </w:tcPr>
          <w:p w14:paraId="766F2CD3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14:paraId="766F2CD4" w14:textId="5228AB67" w:rsidR="00CC3B33" w:rsidRPr="00F214F6" w:rsidRDefault="00684173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8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D6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D7" w14:textId="36874E18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14:paraId="766F2CDB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D9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14:paraId="766F2CDA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DE" w14:textId="77777777" w:rsidTr="00D970E4">
        <w:tc>
          <w:tcPr>
            <w:tcW w:w="6345" w:type="dxa"/>
          </w:tcPr>
          <w:p w14:paraId="766F2CDC" w14:textId="52429018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evidence prior to sample collection from the crime scene?</w:t>
            </w:r>
          </w:p>
        </w:tc>
        <w:tc>
          <w:tcPr>
            <w:tcW w:w="9072" w:type="dxa"/>
          </w:tcPr>
          <w:p w14:paraId="1090B6F9" w14:textId="2908A3EA" w:rsidR="00CC3B33" w:rsidRDefault="00684173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DD" w14:textId="2B7E16D0" w:rsidR="00873BD7" w:rsidRPr="00873BD7" w:rsidRDefault="00873BD7" w:rsidP="00D7225E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nnotations: </w:t>
            </w:r>
          </w:p>
        </w:tc>
      </w:tr>
      <w:tr w:rsidR="00033F18" w:rsidRPr="00F214F6" w14:paraId="766F2CE1" w14:textId="77777777" w:rsidTr="00D970E4">
        <w:tc>
          <w:tcPr>
            <w:tcW w:w="6345" w:type="dxa"/>
          </w:tcPr>
          <w:p w14:paraId="766F2CDF" w14:textId="77777777"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14:paraId="2A7A299E" w14:textId="24DE2DB1"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817B2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1AE5DE7F" w14:textId="21376DEA"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817B2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14:paraId="766F2CE0" w14:textId="7F955D6A" w:rsidR="00873BD7" w:rsidRPr="00F214F6" w:rsidRDefault="00873BD7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CE4" w14:textId="77777777" w:rsidTr="00D970E4">
        <w:tc>
          <w:tcPr>
            <w:tcW w:w="6345" w:type="dxa"/>
          </w:tcPr>
          <w:p w14:paraId="766F2CE2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14:paraId="766F2CE3" w14:textId="66CE415D" w:rsidR="00CC3B33" w:rsidRPr="00F214F6" w:rsidRDefault="00817B2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7" w14:textId="77777777" w:rsidTr="00D970E4">
        <w:tc>
          <w:tcPr>
            <w:tcW w:w="6345" w:type="dxa"/>
          </w:tcPr>
          <w:p w14:paraId="766F2CE5" w14:textId="3F4355DE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 committed and collec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14:paraId="766F2CE6" w14:textId="61FAE6E4" w:rsidR="00CC3B33" w:rsidRPr="00F214F6" w:rsidRDefault="00817B2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A" w14:textId="77777777" w:rsidTr="00D970E4">
        <w:tc>
          <w:tcPr>
            <w:tcW w:w="6345" w:type="dxa"/>
          </w:tcPr>
          <w:p w14:paraId="766F2CE8" w14:textId="410EBCF5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any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s were taken from crime scene? </w:t>
            </w:r>
          </w:p>
        </w:tc>
        <w:tc>
          <w:tcPr>
            <w:tcW w:w="9072" w:type="dxa"/>
          </w:tcPr>
          <w:p w14:paraId="766F2CE9" w14:textId="61A9EAF9" w:rsidR="00CC3B33" w:rsidRPr="00F214F6" w:rsidRDefault="00817B29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D" w14:textId="77777777" w:rsidTr="00D970E4">
        <w:tc>
          <w:tcPr>
            <w:tcW w:w="6345" w:type="dxa"/>
          </w:tcPr>
          <w:p w14:paraId="766F2CEB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14:paraId="766F2CEC" w14:textId="7C4F1498" w:rsidR="00D92554" w:rsidRPr="00F214F6" w:rsidRDefault="00817B29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0" w14:textId="77777777" w:rsidTr="00D970E4">
        <w:tc>
          <w:tcPr>
            <w:tcW w:w="6345" w:type="dxa"/>
          </w:tcPr>
          <w:p w14:paraId="766F2CEE" w14:textId="77777777"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14:paraId="766F2CEF" w14:textId="53996FB9" w:rsidR="00CC3B33" w:rsidRPr="00F214F6" w:rsidRDefault="00817B2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3" w14:textId="77777777" w:rsidTr="00D970E4">
        <w:tc>
          <w:tcPr>
            <w:tcW w:w="6345" w:type="dxa"/>
          </w:tcPr>
          <w:p w14:paraId="766F2CF1" w14:textId="27DFFD5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14:paraId="766F2CF2" w14:textId="02F0B0FB" w:rsidR="00CC3B33" w:rsidRPr="00F214F6" w:rsidRDefault="00817B2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6" w14:textId="77777777" w:rsidTr="00D970E4">
        <w:tc>
          <w:tcPr>
            <w:tcW w:w="6345" w:type="dxa"/>
          </w:tcPr>
          <w:p w14:paraId="766F2CF4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14:paraId="766F2CF5" w14:textId="1F8CD275" w:rsidR="00CC3B33" w:rsidRPr="00F214F6" w:rsidRDefault="00817B2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9" w14:textId="77777777" w:rsidTr="00D970E4">
        <w:tc>
          <w:tcPr>
            <w:tcW w:w="6345" w:type="dxa"/>
          </w:tcPr>
          <w:p w14:paraId="766F2CF7" w14:textId="3AFAE3ED"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broken chain of custody i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e., who was looking after th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14:paraId="766F2CF8" w14:textId="3BE8668F" w:rsidR="00CC3B33" w:rsidRPr="00F214F6" w:rsidRDefault="00817B2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lastRenderedPageBreak/>
              <w:t>99</w:t>
            </w:r>
          </w:p>
        </w:tc>
      </w:tr>
      <w:tr w:rsidR="00CC3B33" w:rsidRPr="00F214F6" w14:paraId="766F2CFC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FA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14:paraId="766F2CFB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F" w14:textId="77777777" w:rsidTr="00D970E4">
        <w:tc>
          <w:tcPr>
            <w:tcW w:w="6345" w:type="dxa"/>
          </w:tcPr>
          <w:p w14:paraId="766F2CFD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14:paraId="766F2CFE" w14:textId="223287AD" w:rsidR="00CC3B33" w:rsidRPr="00F214F6" w:rsidRDefault="00024547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2" w14:textId="77777777" w:rsidTr="00D970E4">
        <w:tc>
          <w:tcPr>
            <w:tcW w:w="6345" w:type="dxa"/>
          </w:tcPr>
          <w:p w14:paraId="766F2D0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14:paraId="766F2D01" w14:textId="5722E33A" w:rsidR="00CC3B33" w:rsidRPr="00F214F6" w:rsidRDefault="00024547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Two forensic </w:t>
            </w:r>
            <w:proofErr w:type="gramStart"/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sychiatrist</w:t>
            </w:r>
            <w:proofErr w:type="gramEnd"/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reviously gave evidence but details of there experience was not provided. For fresh evidence</w:t>
            </w:r>
            <w:r w:rsidR="006B577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two psychiatrists provided evidence (again details of the</w:t>
            </w:r>
            <w:r w:rsidR="00277CA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r</w:t>
            </w:r>
            <w:r w:rsidR="006B577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ience </w:t>
            </w:r>
            <w:proofErr w:type="gramStart"/>
            <w:r w:rsidR="006B577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</w:t>
            </w:r>
            <w:proofErr w:type="gramEnd"/>
            <w:r w:rsidR="006B577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not provided. </w:t>
            </w:r>
            <w:r w:rsidR="00FB2A4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here was evidence from another</w:t>
            </w:r>
            <w:r w:rsidR="00C46BA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</w:t>
            </w:r>
            <w:r w:rsidR="00FB2A4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Here </w:t>
            </w:r>
            <w:r w:rsidR="00C46BA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</w:t>
            </w:r>
            <w:r w:rsidR="006B577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t was reported that </w:t>
            </w:r>
            <w:r w:rsidR="00C46BA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“</w:t>
            </w:r>
            <w:r w:rsidR="006B577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a written report </w:t>
            </w:r>
            <w:r w:rsidR="00C46BA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one of the country’s leading experts on the disorder (which not specified)</w:t>
            </w:r>
            <w:r w:rsidR="00277CA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 Details about the financial analyst experience were not reported.</w:t>
            </w:r>
          </w:p>
        </w:tc>
      </w:tr>
      <w:tr w:rsidR="00CC3B33" w:rsidRPr="00F214F6" w14:paraId="766F2D05" w14:textId="77777777" w:rsidTr="00D970E4">
        <w:tc>
          <w:tcPr>
            <w:tcW w:w="6345" w:type="dxa"/>
          </w:tcPr>
          <w:p w14:paraId="766F2D03" w14:textId="0D416521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r appeal about the methods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14:paraId="14469D00" w14:textId="184B5F55" w:rsidR="00CC3B33" w:rsidRDefault="00FB2A4E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04" w14:textId="032F5468" w:rsidR="00873BD7" w:rsidRPr="00F214F6" w:rsidRDefault="00873BD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8" w14:textId="77777777" w:rsidTr="00D970E4">
        <w:tc>
          <w:tcPr>
            <w:tcW w:w="6345" w:type="dxa"/>
          </w:tcPr>
          <w:p w14:paraId="766F2D06" w14:textId="5EB6864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t there being a chance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samples being degraded?</w:t>
            </w:r>
          </w:p>
        </w:tc>
        <w:tc>
          <w:tcPr>
            <w:tcW w:w="9072" w:type="dxa"/>
          </w:tcPr>
          <w:p w14:paraId="61CFAC95" w14:textId="6B31246B" w:rsidR="000051CC" w:rsidRDefault="00FB2A4E" w:rsidP="00D9255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07" w14:textId="44ADFCFF" w:rsidR="00CC3B33" w:rsidRPr="00F214F6" w:rsidRDefault="00873BD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B" w14:textId="77777777" w:rsidTr="00D970E4">
        <w:tc>
          <w:tcPr>
            <w:tcW w:w="6345" w:type="dxa"/>
          </w:tcPr>
          <w:p w14:paraId="766F2D09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14:paraId="26856928" w14:textId="2FEFFDD6" w:rsidR="00CC3B33" w:rsidRDefault="00277CA8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0A" w14:textId="4A0BD15E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E" w14:textId="77777777" w:rsidTr="00D970E4">
        <w:tc>
          <w:tcPr>
            <w:tcW w:w="6345" w:type="dxa"/>
          </w:tcPr>
          <w:p w14:paraId="766F2D0C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14:paraId="783AEA31" w14:textId="073D0BCE" w:rsidR="00CC3B33" w:rsidRDefault="00277CA8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0D" w14:textId="073762A0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1" w14:textId="77777777" w:rsidTr="00D970E4">
        <w:tc>
          <w:tcPr>
            <w:tcW w:w="6345" w:type="dxa"/>
          </w:tcPr>
          <w:p w14:paraId="766F2D0F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14:paraId="4B3AA0DE" w14:textId="7F688053" w:rsidR="00CC3B33" w:rsidRDefault="00277CA8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0" w14:textId="233A5019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4" w14:textId="77777777" w:rsidTr="00D970E4">
        <w:tc>
          <w:tcPr>
            <w:tcW w:w="6345" w:type="dxa"/>
          </w:tcPr>
          <w:p w14:paraId="766F2D12" w14:textId="77777777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14:paraId="3DC03CBA" w14:textId="0D703058"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277CA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2DCB5177" w14:textId="6F3B0823"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277CA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3" w14:textId="6C0105E3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7" w14:textId="77777777" w:rsidTr="00D970E4">
        <w:tc>
          <w:tcPr>
            <w:tcW w:w="6345" w:type="dxa"/>
          </w:tcPr>
          <w:p w14:paraId="766F2D15" w14:textId="1C430DBB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14:paraId="766F2D16" w14:textId="1C6336D7" w:rsidR="00CC3B33" w:rsidRPr="00F214F6" w:rsidRDefault="00277CA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A" w14:textId="77777777" w:rsidTr="00D970E4">
        <w:tc>
          <w:tcPr>
            <w:tcW w:w="6345" w:type="dxa"/>
          </w:tcPr>
          <w:p w14:paraId="766F2D18" w14:textId="04536DC1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xamination, how many points of similarity were found (if any)?</w:t>
            </w:r>
          </w:p>
        </w:tc>
        <w:tc>
          <w:tcPr>
            <w:tcW w:w="9072" w:type="dxa"/>
          </w:tcPr>
          <w:p w14:paraId="766F2D19" w14:textId="7D0985CF" w:rsidR="00CC3B33" w:rsidRPr="00F214F6" w:rsidRDefault="00277CA8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D" w14:textId="77777777" w:rsidTr="00D970E4">
        <w:tc>
          <w:tcPr>
            <w:tcW w:w="6345" w:type="dxa"/>
          </w:tcPr>
          <w:p w14:paraId="766F2D1B" w14:textId="371C421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14:paraId="2D5E25D3" w14:textId="4015FD39" w:rsidR="00CC3B33" w:rsidRDefault="00277CA8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C" w14:textId="0FDDD7D0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0" w14:textId="77777777" w:rsidTr="00D970E4">
        <w:tc>
          <w:tcPr>
            <w:tcW w:w="6345" w:type="dxa"/>
          </w:tcPr>
          <w:p w14:paraId="766F2D1E" w14:textId="6754D45F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 of notes taken/report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14:paraId="766F2D1F" w14:textId="53413925" w:rsidR="00CC3B33" w:rsidRPr="00F214F6" w:rsidRDefault="00277CA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24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D21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D22" w14:textId="451C872D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D23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7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25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14:paraId="766F2D26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A" w14:textId="77777777" w:rsidTr="00D970E4">
        <w:tc>
          <w:tcPr>
            <w:tcW w:w="6345" w:type="dxa"/>
          </w:tcPr>
          <w:p w14:paraId="766F2D28" w14:textId="38BDC7DB" w:rsidR="00CC3B33" w:rsidRPr="00F214F6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127F1935" w14:textId="6DABFEF7" w:rsidR="0029680B" w:rsidRDefault="00277CA8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29" w14:textId="30F6BA41" w:rsidR="00B56180" w:rsidRPr="00F214F6" w:rsidRDefault="00B56180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D" w14:textId="77777777" w:rsidTr="00D970E4">
        <w:tc>
          <w:tcPr>
            <w:tcW w:w="6345" w:type="dxa"/>
          </w:tcPr>
          <w:p w14:paraId="766F2D2B" w14:textId="7F77A69C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 or experience of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C5025AB" w14:textId="6CFC355C" w:rsidR="00CC3B33" w:rsidRDefault="00277CA8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2C" w14:textId="29C210F3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0" w14:textId="77777777" w:rsidTr="00D970E4">
        <w:tc>
          <w:tcPr>
            <w:tcW w:w="6345" w:type="dxa"/>
          </w:tcPr>
          <w:p w14:paraId="766F2D2E" w14:textId="4841951D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14:paraId="4E114405" w14:textId="4ED33CDC" w:rsidR="00CC3B33" w:rsidRDefault="00277CA8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2F" w14:textId="076B530E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3" w14:textId="77777777" w:rsidTr="00D970E4">
        <w:tc>
          <w:tcPr>
            <w:tcW w:w="6345" w:type="dxa"/>
          </w:tcPr>
          <w:p w14:paraId="766F2D31" w14:textId="5330FFD3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766F2D32" w14:textId="4F51945E" w:rsidR="00CC3B33" w:rsidRPr="00F214F6" w:rsidRDefault="00F6009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36" w14:textId="77777777" w:rsidTr="00D970E4">
        <w:tc>
          <w:tcPr>
            <w:tcW w:w="6345" w:type="dxa"/>
          </w:tcPr>
          <w:p w14:paraId="766F2D34" w14:textId="4AC9D0A6"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0169DF6D" w14:textId="286B28AA" w:rsidR="00CC3B33" w:rsidRDefault="00F60098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5" w14:textId="55AD0ACC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9" w14:textId="77777777" w:rsidTr="00D970E4">
        <w:tc>
          <w:tcPr>
            <w:tcW w:w="6345" w:type="dxa"/>
          </w:tcPr>
          <w:p w14:paraId="766F2D37" w14:textId="6A4EE6D9"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14:paraId="7DBDCB34" w14:textId="6C128DA6" w:rsidR="00CC3B33" w:rsidRDefault="00F60098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8" w14:textId="75299435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C" w14:textId="77777777" w:rsidTr="00D970E4">
        <w:tc>
          <w:tcPr>
            <w:tcW w:w="6345" w:type="dxa"/>
          </w:tcPr>
          <w:p w14:paraId="766F2D3A" w14:textId="62560922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e by prosecution and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14:paraId="007E5168" w14:textId="028DE3E8" w:rsidR="00CC3B33" w:rsidRDefault="00F60098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B" w14:textId="0905B48A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F" w14:textId="77777777" w:rsidTr="00D970E4">
        <w:tc>
          <w:tcPr>
            <w:tcW w:w="6345" w:type="dxa"/>
          </w:tcPr>
          <w:p w14:paraId="766F2D3D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14:paraId="766F2D3E" w14:textId="27130E83" w:rsidR="00CC3B33" w:rsidRPr="00F214F6" w:rsidRDefault="00F6009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2" w14:textId="77777777" w:rsidTr="00D970E4">
        <w:tc>
          <w:tcPr>
            <w:tcW w:w="6345" w:type="dxa"/>
          </w:tcPr>
          <w:p w14:paraId="766F2D40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14:paraId="766F2D41" w14:textId="79021FEF" w:rsidR="00CC3B33" w:rsidRPr="00F214F6" w:rsidRDefault="00F6009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5" w14:textId="77777777" w:rsidTr="00D970E4">
        <w:tc>
          <w:tcPr>
            <w:tcW w:w="6345" w:type="dxa"/>
          </w:tcPr>
          <w:p w14:paraId="766F2D43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14:paraId="37C2D004" w14:textId="6B6BCD5F" w:rsidR="00CC3B33" w:rsidRDefault="00F60098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44" w14:textId="47B2E924" w:rsidR="008F41B9" w:rsidRPr="00F214F6" w:rsidRDefault="008F41B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F41B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48" w14:textId="77777777" w:rsidTr="00D970E4">
        <w:tc>
          <w:tcPr>
            <w:tcW w:w="6345" w:type="dxa"/>
          </w:tcPr>
          <w:p w14:paraId="766F2D46" w14:textId="2B6C8E9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14:paraId="0AF10D03" w14:textId="4A8A0F3C"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F6009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47" w14:textId="288E76E3" w:rsidR="00BA7DF9" w:rsidRPr="00F214F6" w:rsidRDefault="00BA7DF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F6009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B79EB" w:rsidRPr="00F214F6" w14:paraId="766F2D4B" w14:textId="77777777" w:rsidTr="00D970E4">
        <w:tc>
          <w:tcPr>
            <w:tcW w:w="6345" w:type="dxa"/>
          </w:tcPr>
          <w:p w14:paraId="766F2D49" w14:textId="77777777"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14:paraId="766F2D4A" w14:textId="2B05BC4A" w:rsidR="00EB79EB" w:rsidRPr="00F214F6" w:rsidRDefault="00F6009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E" w14:textId="77777777" w:rsidTr="00D970E4">
        <w:tc>
          <w:tcPr>
            <w:tcW w:w="6345" w:type="dxa"/>
          </w:tcPr>
          <w:p w14:paraId="766F2D4C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14:paraId="766F2D4D" w14:textId="6D96AC54" w:rsidR="00CC3B33" w:rsidRPr="00F214F6" w:rsidRDefault="00F6009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B79EB" w:rsidRPr="00F214F6" w14:paraId="766F2D51" w14:textId="77777777" w:rsidTr="00D970E4">
        <w:tc>
          <w:tcPr>
            <w:tcW w:w="6345" w:type="dxa"/>
          </w:tcPr>
          <w:p w14:paraId="766F2D4F" w14:textId="4C5AADD4"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did the prosecution expert declare a match/individualisation at original trial?</w:t>
            </w:r>
          </w:p>
        </w:tc>
        <w:tc>
          <w:tcPr>
            <w:tcW w:w="9072" w:type="dxa"/>
          </w:tcPr>
          <w:p w14:paraId="766F2D50" w14:textId="629F2C1E" w:rsidR="00EB79EB" w:rsidRPr="00F214F6" w:rsidRDefault="00F6009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02664" w:rsidRPr="00F214F6" w14:paraId="766F2D54" w14:textId="77777777" w:rsidTr="00D970E4">
        <w:tc>
          <w:tcPr>
            <w:tcW w:w="6345" w:type="dxa"/>
          </w:tcPr>
          <w:p w14:paraId="766F2D52" w14:textId="4D7475DA"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14:paraId="766F2D53" w14:textId="5E158C7C" w:rsidR="00F02664" w:rsidRPr="00F214F6" w:rsidRDefault="00B029ED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7" w14:textId="77777777" w:rsidTr="00D970E4">
        <w:tc>
          <w:tcPr>
            <w:tcW w:w="6345" w:type="dxa"/>
          </w:tcPr>
          <w:p w14:paraId="766F2D55" w14:textId="7DB76A1D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14:paraId="766F2D56" w14:textId="66C5863B" w:rsidR="00CC3B33" w:rsidRPr="00F214F6" w:rsidRDefault="00B029ED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D5A" w14:textId="77777777" w:rsidTr="00D970E4">
        <w:tc>
          <w:tcPr>
            <w:tcW w:w="6345" w:type="dxa"/>
          </w:tcPr>
          <w:p w14:paraId="766F2D58" w14:textId="6890FA1C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(prosecution or defence)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14:paraId="766F2D59" w14:textId="70D089DE" w:rsidR="00C77DBF" w:rsidRPr="00F214F6" w:rsidRDefault="00B029ED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D" w14:textId="77777777" w:rsidTr="00D970E4">
        <w:tc>
          <w:tcPr>
            <w:tcW w:w="6345" w:type="dxa"/>
          </w:tcPr>
          <w:p w14:paraId="766F2D5B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14:paraId="53068D4C" w14:textId="17B8902C" w:rsidR="00CC3B33" w:rsidRDefault="00B029ED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5C" w14:textId="3D679026" w:rsidR="008F41B9" w:rsidRPr="00F214F6" w:rsidRDefault="008F41B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F41B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0" w14:textId="77777777" w:rsidTr="00D970E4">
        <w:tc>
          <w:tcPr>
            <w:tcW w:w="6345" w:type="dxa"/>
          </w:tcPr>
          <w:p w14:paraId="766F2D5E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14:paraId="13D4D727" w14:textId="2067B072" w:rsidR="00CC3B33" w:rsidRDefault="00B029ED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5F" w14:textId="6B2C9DCA" w:rsidR="008F41B9" w:rsidRPr="008F41B9" w:rsidRDefault="008F41B9" w:rsidP="00BA7DF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F41B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3" w14:textId="77777777" w:rsidTr="00D970E4">
        <w:tc>
          <w:tcPr>
            <w:tcW w:w="6345" w:type="dxa"/>
          </w:tcPr>
          <w:p w14:paraId="766F2D6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14:paraId="662A4DC8" w14:textId="334B437D" w:rsidR="00CC3B33" w:rsidRDefault="00B029ED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62" w14:textId="3B03D611" w:rsidR="004310B4" w:rsidRPr="004310B4" w:rsidRDefault="004310B4" w:rsidP="00BA7DF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4310B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6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64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14:paraId="766F2D65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14:paraId="766F2D69" w14:textId="77777777" w:rsidTr="00D970E4">
        <w:tc>
          <w:tcPr>
            <w:tcW w:w="6345" w:type="dxa"/>
          </w:tcPr>
          <w:p w14:paraId="766F2D67" w14:textId="49A8B594"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ere visu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mages used to present F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14:paraId="766F2D68" w14:textId="4355D5B0" w:rsidR="00A35D9A" w:rsidRPr="00F214F6" w:rsidRDefault="00B029ED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6C" w14:textId="77777777" w:rsidTr="005E6686">
        <w:tc>
          <w:tcPr>
            <w:tcW w:w="6345" w:type="dxa"/>
            <w:tcBorders>
              <w:bottom w:val="single" w:sz="4" w:space="0" w:color="auto"/>
            </w:tcBorders>
          </w:tcPr>
          <w:p w14:paraId="766F2D6A" w14:textId="54DDC7CB"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did judge instruct jury to dea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ith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6B1ED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D6B" w14:textId="44D789BF" w:rsidR="00CC3B33" w:rsidRPr="00F214F6" w:rsidRDefault="00B029ED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14:paraId="3AEDE1F7" w14:textId="77777777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D3DDB9" w14:textId="42CB2FF6"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14:paraId="17438428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7B7D49B" w14:textId="77777777"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226403FF" w14:textId="66FE2CA8"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65736701" w14:textId="022A9C38"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C42256" w:rsidRPr="00F214F6" w14:paraId="6E40CE34" w14:textId="77777777" w:rsidTr="00AD1A27">
        <w:tc>
          <w:tcPr>
            <w:tcW w:w="6345" w:type="dxa"/>
          </w:tcPr>
          <w:p w14:paraId="034FB51C" w14:textId="651A1D60" w:rsidR="00C42256" w:rsidRPr="00F214F6" w:rsidRDefault="00B2148C" w:rsidP="00C4225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2. </w:t>
            </w:r>
            <w:r w:rsidR="00A37FFB" w:rsidRPr="00A37FF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any technical problems presented at the appeal hearing? 102b If yes, what? Provide a quote if short, otherwise summarise</w:t>
            </w:r>
          </w:p>
        </w:tc>
        <w:tc>
          <w:tcPr>
            <w:tcW w:w="9072" w:type="dxa"/>
          </w:tcPr>
          <w:p w14:paraId="7C326CAE" w14:textId="530F4162" w:rsidR="00C42256" w:rsidRDefault="003115A2" w:rsidP="00A50558">
            <w:pPr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A5055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2. </w:t>
            </w:r>
            <w:r w:rsidR="00B029E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23E39E68" w14:textId="1EF02E66" w:rsidR="00A50558" w:rsidRPr="00F214F6" w:rsidRDefault="00A50558" w:rsidP="00A50558">
            <w:pPr>
              <w:rPr>
                <w:rFonts w:ascii="Arial Nova Light" w:hAnsi="Arial Nova Light"/>
                <w:color w:val="000000" w:themeColor="text1"/>
              </w:rPr>
            </w:pPr>
            <w:r w:rsidRPr="00A50558">
              <w:rPr>
                <w:rFonts w:ascii="Arial Nova Light" w:hAnsi="Arial Nova Light"/>
                <w:color w:val="000000" w:themeColor="text1"/>
              </w:rPr>
              <w:t>Q</w:t>
            </w:r>
            <w:r>
              <w:rPr>
                <w:rFonts w:ascii="Arial Nova Light" w:hAnsi="Arial Nova Light"/>
                <w:color w:val="000000" w:themeColor="text1"/>
              </w:rPr>
              <w:t>102</w:t>
            </w:r>
            <w:r w:rsidRPr="00A50558">
              <w:rPr>
                <w:rFonts w:ascii="Arial Nova Light" w:hAnsi="Arial Nova Light"/>
                <w:color w:val="000000" w:themeColor="text1"/>
              </w:rPr>
              <w:t xml:space="preserve">b. </w:t>
            </w:r>
            <w:r w:rsidR="00B029ED"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7B467D" w:rsidRPr="00F214F6" w14:paraId="2002F46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23F60800" w14:textId="77777777"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5E2FCA3" w14:textId="79A6405D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14:paraId="05792EF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5A83985E" w14:textId="4B06E1BB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907A59" w:rsidRPr="00F214F6" w14:paraId="74EA01D0" w14:textId="77777777" w:rsidTr="00AD1A27">
        <w:tc>
          <w:tcPr>
            <w:tcW w:w="6345" w:type="dxa"/>
          </w:tcPr>
          <w:p w14:paraId="53C23DDC" w14:textId="108CF802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3. </w:t>
            </w:r>
            <w:r w:rsidR="00907A5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concern expressed at original trial about problems securing the data?</w:t>
            </w:r>
          </w:p>
        </w:tc>
        <w:tc>
          <w:tcPr>
            <w:tcW w:w="9072" w:type="dxa"/>
          </w:tcPr>
          <w:p w14:paraId="5DCBF7B0" w14:textId="46DA21C0" w:rsidR="00907A59" w:rsidRPr="00F214F6" w:rsidRDefault="00B029ED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907A59" w:rsidRPr="00F214F6" w14:paraId="408C38DB" w14:textId="77777777" w:rsidTr="00AD1A27">
        <w:tc>
          <w:tcPr>
            <w:tcW w:w="6345" w:type="dxa"/>
          </w:tcPr>
          <w:p w14:paraId="2CF634B5" w14:textId="122612B7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4. </w:t>
            </w:r>
            <w:r w:rsidR="00907A59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ere there any concerns about data being missed during investigation?</w:t>
            </w:r>
          </w:p>
        </w:tc>
        <w:tc>
          <w:tcPr>
            <w:tcW w:w="9072" w:type="dxa"/>
          </w:tcPr>
          <w:p w14:paraId="7C50BDBF" w14:textId="7F773CBB" w:rsidR="00907A59" w:rsidRPr="00F214F6" w:rsidRDefault="00B029ED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C0EB506" w14:textId="77777777" w:rsidTr="00AD1A27">
        <w:tc>
          <w:tcPr>
            <w:tcW w:w="6345" w:type="dxa"/>
          </w:tcPr>
          <w:p w14:paraId="2BA2D19C" w14:textId="25C2A747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5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For Digital evidence, was any data hidden over the network? </w:t>
            </w:r>
          </w:p>
        </w:tc>
        <w:tc>
          <w:tcPr>
            <w:tcW w:w="9072" w:type="dxa"/>
          </w:tcPr>
          <w:p w14:paraId="20501A53" w14:textId="7197A7A8" w:rsidR="000F5116" w:rsidRPr="00F214F6" w:rsidRDefault="00B029ED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D393E45" w14:textId="77777777" w:rsidTr="00AD1A27">
        <w:tc>
          <w:tcPr>
            <w:tcW w:w="6345" w:type="dxa"/>
          </w:tcPr>
          <w:p w14:paraId="79A8EEED" w14:textId="31EE8315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6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14:paraId="60E2F0B5" w14:textId="3F7D3EC7" w:rsidR="000F5116" w:rsidRPr="00F214F6" w:rsidRDefault="00B029ED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7FBD94F" w14:textId="77777777" w:rsidTr="00AD1A27">
        <w:tc>
          <w:tcPr>
            <w:tcW w:w="6345" w:type="dxa"/>
          </w:tcPr>
          <w:p w14:paraId="675E0346" w14:textId="5117619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7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any data corrupted?</w:t>
            </w:r>
          </w:p>
        </w:tc>
        <w:tc>
          <w:tcPr>
            <w:tcW w:w="9072" w:type="dxa"/>
          </w:tcPr>
          <w:p w14:paraId="1CB0716B" w14:textId="6E9F013A" w:rsidR="000F5116" w:rsidRPr="00F214F6" w:rsidRDefault="00B029ED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49E66379" w14:textId="77777777" w:rsidTr="00AD1A27">
        <w:tc>
          <w:tcPr>
            <w:tcW w:w="6345" w:type="dxa"/>
          </w:tcPr>
          <w:p w14:paraId="023F6D88" w14:textId="473A806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8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there any residual data wiping?</w:t>
            </w:r>
          </w:p>
        </w:tc>
        <w:tc>
          <w:tcPr>
            <w:tcW w:w="9072" w:type="dxa"/>
          </w:tcPr>
          <w:p w14:paraId="5659B0F4" w14:textId="0E2E3ECD" w:rsidR="000F5116" w:rsidRPr="00F214F6" w:rsidRDefault="00B029ED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F7BAFEF" w14:textId="77777777" w:rsidTr="00AD1A27">
        <w:tc>
          <w:tcPr>
            <w:tcW w:w="6345" w:type="dxa"/>
          </w:tcPr>
          <w:p w14:paraId="5FF4ACC4" w14:textId="17F90B4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9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14:paraId="4894CCA5" w14:textId="1434BAD2" w:rsidR="000F5116" w:rsidRPr="00F214F6" w:rsidRDefault="00B029ED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3A29C8" w:rsidRPr="00F214F6" w14:paraId="5AB116F9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249F7B8" w14:textId="19E7892A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0F5116" w:rsidRPr="00F214F6" w14:paraId="435FEDE1" w14:textId="77777777" w:rsidTr="00AD1A27">
        <w:tc>
          <w:tcPr>
            <w:tcW w:w="6345" w:type="dxa"/>
          </w:tcPr>
          <w:p w14:paraId="0C66DCCE" w14:textId="4C9F7C31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0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encrypted?</w:t>
            </w:r>
          </w:p>
        </w:tc>
        <w:tc>
          <w:tcPr>
            <w:tcW w:w="9072" w:type="dxa"/>
          </w:tcPr>
          <w:p w14:paraId="61318248" w14:textId="3A6B2867" w:rsidR="000F5116" w:rsidRPr="00F214F6" w:rsidRDefault="00B029ED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B25263F" w14:textId="77777777" w:rsidTr="00AD1A27">
        <w:tc>
          <w:tcPr>
            <w:tcW w:w="6345" w:type="dxa"/>
          </w:tcPr>
          <w:p w14:paraId="34DB3491" w14:textId="280479E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1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hidden in a carrier file without modifying its outward appearance?</w:t>
            </w:r>
          </w:p>
        </w:tc>
        <w:tc>
          <w:tcPr>
            <w:tcW w:w="9072" w:type="dxa"/>
          </w:tcPr>
          <w:p w14:paraId="587C7F1B" w14:textId="3AB0A9C7" w:rsidR="000F5116" w:rsidRPr="00F214F6" w:rsidRDefault="00B029ED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D9EFAAD" w14:textId="77777777" w:rsidTr="00AD1A27">
        <w:tc>
          <w:tcPr>
            <w:tcW w:w="6345" w:type="dxa"/>
          </w:tcPr>
          <w:p w14:paraId="6C39D6EF" w14:textId="03278C5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2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any techniques used to obfuscate the source of the attack?</w:t>
            </w:r>
          </w:p>
        </w:tc>
        <w:tc>
          <w:tcPr>
            <w:tcW w:w="9072" w:type="dxa"/>
          </w:tcPr>
          <w:p w14:paraId="01F7770E" w14:textId="064277B2" w:rsidR="000F5116" w:rsidRPr="00F214F6" w:rsidRDefault="00B029ED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2C9576B3" w14:textId="77777777" w:rsidTr="00AD1A27">
        <w:tc>
          <w:tcPr>
            <w:tcW w:w="6345" w:type="dxa"/>
          </w:tcPr>
          <w:p w14:paraId="60C74485" w14:textId="3342A4A9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3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did the investigator have to analyse high volumes of data?</w:t>
            </w:r>
          </w:p>
        </w:tc>
        <w:tc>
          <w:tcPr>
            <w:tcW w:w="9072" w:type="dxa"/>
          </w:tcPr>
          <w:p w14:paraId="579C91E2" w14:textId="1D036CB6" w:rsidR="000F5116" w:rsidRPr="00F214F6" w:rsidRDefault="00B029ED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83DBC82" w14:textId="77777777" w:rsidTr="00AD1A27">
        <w:tc>
          <w:tcPr>
            <w:tcW w:w="6345" w:type="dxa"/>
          </w:tcPr>
          <w:p w14:paraId="7CF78492" w14:textId="2758A160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4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14:paraId="3EA5C32F" w14:textId="1EFE8312" w:rsidR="000F5116" w:rsidRPr="00F214F6" w:rsidRDefault="00B029ED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7A6137" w:rsidRPr="00F214F6" w14:paraId="4B32DDAB" w14:textId="77777777" w:rsidTr="00AD1A27">
        <w:tc>
          <w:tcPr>
            <w:tcW w:w="6345" w:type="dxa"/>
          </w:tcPr>
          <w:p w14:paraId="64BA55D9" w14:textId="7791EED8" w:rsidR="007A6137" w:rsidRPr="00F214F6" w:rsidRDefault="007A613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5. Were there any Co-defendants? </w:t>
            </w:r>
            <w:r w:rsidR="00490F4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5b.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 many?</w:t>
            </w:r>
          </w:p>
        </w:tc>
        <w:tc>
          <w:tcPr>
            <w:tcW w:w="9072" w:type="dxa"/>
          </w:tcPr>
          <w:p w14:paraId="0C66C3C3" w14:textId="06EA93EC" w:rsidR="007A6137" w:rsidRDefault="007A613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5. </w:t>
            </w:r>
            <w:r w:rsidR="00B029E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14:paraId="5B7C50C1" w14:textId="0DA7BB76" w:rsidR="007A6137" w:rsidRPr="00F214F6" w:rsidRDefault="007A613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5b. </w:t>
            </w:r>
            <w:r w:rsidR="00B029E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116C33" w:rsidRPr="00F214F6" w14:paraId="41324495" w14:textId="77777777" w:rsidTr="00AD1A27">
        <w:tc>
          <w:tcPr>
            <w:tcW w:w="6345" w:type="dxa"/>
          </w:tcPr>
          <w:p w14:paraId="516B70B7" w14:textId="0F490C8B" w:rsidR="00116C33" w:rsidRDefault="00116C33" w:rsidP="006B6C5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16C3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</w:t>
            </w:r>
            <w:r w:rsidR="006B6C5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  <w:r w:rsidRPr="00116C3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6b. If Yes, what were the</w:t>
            </w:r>
            <w:r w:rsidR="00F536D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</w:t>
            </w:r>
            <w:r w:rsidRPr="00116C3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  </w:t>
            </w:r>
          </w:p>
        </w:tc>
        <w:tc>
          <w:tcPr>
            <w:tcW w:w="9072" w:type="dxa"/>
          </w:tcPr>
          <w:p w14:paraId="33ABB6EE" w14:textId="08659511" w:rsidR="00116C33" w:rsidRDefault="006B6C5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6. </w:t>
            </w:r>
            <w:r w:rsidR="00B029E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21CFEFE1" w14:textId="654C47D8" w:rsidR="006B6C57" w:rsidRDefault="006B6C5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6b. </w:t>
            </w:r>
            <w:r w:rsidR="00B029E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7B467D" w:rsidRPr="00F214F6" w14:paraId="766F2D79" w14:textId="77777777" w:rsidTr="005E6686">
        <w:tc>
          <w:tcPr>
            <w:tcW w:w="6345" w:type="dxa"/>
            <w:shd w:val="clear" w:color="auto" w:fill="D9D9D9" w:themeFill="background1" w:themeFillShade="D9"/>
          </w:tcPr>
          <w:p w14:paraId="766F2D6D" w14:textId="77777777" w:rsidR="007B467D" w:rsidRPr="00F214F6" w:rsidRDefault="007B467D" w:rsidP="007B46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lastRenderedPageBreak/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14:paraId="766F2D6F" w14:textId="6F2843F9" w:rsidR="007B467D" w:rsidRPr="00F214F6" w:rsidRDefault="00E1083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bookmarkStart w:id="0" w:name="_GoBack"/>
            <w:r>
              <w:rPr>
                <w:rFonts w:ascii="Arial Nova Light" w:hAnsi="Arial Nova Light"/>
                <w:color w:val="000000" w:themeColor="text1"/>
              </w:rPr>
              <w:t xml:space="preserve">Para 11. </w:t>
            </w:r>
            <w:r w:rsidR="00C17607">
              <w:rPr>
                <w:rFonts w:ascii="Arial Nova Light" w:hAnsi="Arial Nova Light"/>
                <w:color w:val="000000" w:themeColor="text1"/>
              </w:rPr>
              <w:t xml:space="preserve">Concerns were expressed by counsel for the prosecution about the evidence </w:t>
            </w:r>
            <w:r>
              <w:rPr>
                <w:rFonts w:ascii="Arial Nova Light" w:hAnsi="Arial Nova Light"/>
                <w:color w:val="000000" w:themeColor="text1"/>
              </w:rPr>
              <w:t xml:space="preserve">from the financial analyst </w:t>
            </w:r>
            <w:proofErr w:type="gramStart"/>
            <w:r>
              <w:rPr>
                <w:rFonts w:ascii="Arial Nova Light" w:hAnsi="Arial Nova Light"/>
                <w:color w:val="000000" w:themeColor="text1"/>
              </w:rPr>
              <w:t>expert</w:t>
            </w:r>
            <w:proofErr w:type="gramEnd"/>
            <w:r>
              <w:rPr>
                <w:rFonts w:ascii="Arial Nova Light" w:hAnsi="Arial Nova Light"/>
                <w:color w:val="000000" w:themeColor="text1"/>
              </w:rPr>
              <w:t xml:space="preserve"> but this was not reported. </w:t>
            </w:r>
            <w:r w:rsidR="002571A2">
              <w:rPr>
                <w:rFonts w:ascii="Arial Nova Light" w:hAnsi="Arial Nova Light"/>
                <w:color w:val="000000" w:themeColor="text1"/>
              </w:rPr>
              <w:t>On the materials made available to the court they regarded her evidence as being capable of belief.</w:t>
            </w:r>
            <w:r w:rsidR="00C05EEE">
              <w:rPr>
                <w:rFonts w:ascii="Arial Nova Light" w:hAnsi="Arial Nova Light"/>
                <w:color w:val="000000" w:themeColor="text1"/>
              </w:rPr>
              <w:t xml:space="preserve"> Para 13, the courts expressed the view that the fresh evidence was </w:t>
            </w:r>
            <w:bookmarkStart w:id="1" w:name="para13"/>
            <w:r w:rsidR="00C05EEE" w:rsidRPr="00D90267">
              <w:rPr>
                <w:rFonts w:ascii="Arial Nova Light" w:hAnsi="Arial Nova Light"/>
                <w:color w:val="000000" w:themeColor="text1"/>
              </w:rPr>
              <w:t xml:space="preserve">of a </w:t>
            </w:r>
            <w:proofErr w:type="gramStart"/>
            <w:r w:rsidR="00C05EEE" w:rsidRPr="00D90267">
              <w:rPr>
                <w:rFonts w:ascii="Arial Nova Light" w:hAnsi="Arial Nova Light"/>
                <w:color w:val="000000" w:themeColor="text1"/>
              </w:rPr>
              <w:t>sufficient</w:t>
            </w:r>
            <w:proofErr w:type="gramEnd"/>
            <w:r w:rsidR="00C05EEE" w:rsidRPr="00D90267">
              <w:rPr>
                <w:rFonts w:ascii="Arial Nova Light" w:hAnsi="Arial Nova Light"/>
                <w:color w:val="000000" w:themeColor="text1"/>
              </w:rPr>
              <w:t xml:space="preserve"> weight and credibility that a jury should consider it on a retrial.</w:t>
            </w:r>
            <w:bookmarkEnd w:id="1"/>
          </w:p>
          <w:bookmarkEnd w:id="0"/>
          <w:p w14:paraId="766F2D77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8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</w:tc>
      </w:tr>
    </w:tbl>
    <w:p w14:paraId="766F2D7A" w14:textId="77777777"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footerReference w:type="default" r:id="rId9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158653" w14:textId="77777777" w:rsidR="00F26150" w:rsidRDefault="00F26150" w:rsidP="00187203">
      <w:pPr>
        <w:spacing w:after="0" w:line="240" w:lineRule="auto"/>
      </w:pPr>
      <w:r>
        <w:separator/>
      </w:r>
    </w:p>
  </w:endnote>
  <w:endnote w:type="continuationSeparator" w:id="0">
    <w:p w14:paraId="5148CEB8" w14:textId="77777777" w:rsidR="00F26150" w:rsidRDefault="00F26150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133"/>
      <w:gridCol w:w="5133"/>
      <w:gridCol w:w="5133"/>
    </w:tblGrid>
    <w:tr w:rsidR="00AE70DD" w14:paraId="06B27626" w14:textId="77777777" w:rsidTr="060EE78D">
      <w:tc>
        <w:tcPr>
          <w:tcW w:w="5133" w:type="dxa"/>
        </w:tcPr>
        <w:p w14:paraId="6D29E1BD" w14:textId="380F18CE" w:rsidR="00AE70DD" w:rsidRDefault="00AE70DD" w:rsidP="060EE78D">
          <w:pPr>
            <w:pStyle w:val="Header"/>
            <w:ind w:left="-115"/>
          </w:pPr>
        </w:p>
      </w:tc>
      <w:tc>
        <w:tcPr>
          <w:tcW w:w="5133" w:type="dxa"/>
        </w:tcPr>
        <w:p w14:paraId="7D84949E" w14:textId="1260EFA5" w:rsidR="00AE70DD" w:rsidRDefault="00AE70DD" w:rsidP="060EE78D">
          <w:pPr>
            <w:pStyle w:val="Header"/>
            <w:jc w:val="center"/>
          </w:pPr>
        </w:p>
      </w:tc>
      <w:tc>
        <w:tcPr>
          <w:tcW w:w="5133" w:type="dxa"/>
        </w:tcPr>
        <w:p w14:paraId="371CAB15" w14:textId="1AB57B27" w:rsidR="00AE70DD" w:rsidRDefault="00AE70DD" w:rsidP="060EE78D">
          <w:pPr>
            <w:pStyle w:val="Header"/>
            <w:ind w:right="-115"/>
            <w:jc w:val="right"/>
          </w:pPr>
        </w:p>
      </w:tc>
    </w:tr>
  </w:tbl>
  <w:p w14:paraId="306BC19C" w14:textId="324101AF" w:rsidR="00AE70DD" w:rsidRDefault="00AE70DD" w:rsidP="060EE7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0A2D40" w14:textId="77777777" w:rsidR="00F26150" w:rsidRDefault="00F26150" w:rsidP="00187203">
      <w:pPr>
        <w:spacing w:after="0" w:line="240" w:lineRule="auto"/>
      </w:pPr>
      <w:r>
        <w:separator/>
      </w:r>
    </w:p>
  </w:footnote>
  <w:footnote w:type="continuationSeparator" w:id="0">
    <w:p w14:paraId="5D03CD49" w14:textId="77777777" w:rsidR="00F26150" w:rsidRDefault="00F26150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F2D7F" w14:textId="77777777" w:rsidR="00AE70DD" w:rsidRDefault="00AE70DD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2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6F2D82" w14:textId="77777777" w:rsidR="00AE70DD" w:rsidRPr="0033791C" w:rsidRDefault="00AE70DD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.55pt;margin-top:0;width:71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" o:allowincell="f" filled="f" fillcolor="#4f81bd [3204]" stroked="f">
              <v:textbox style="mso-fit-shape-to-text:t" inset=",0,,0">
                <w:txbxContent>
                  <w:p w14:paraId="766F2D82" w14:textId="77777777" w:rsidR="00846BA5" w:rsidRPr="0033791C" w:rsidRDefault="00846BA5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NKsFABGjPWgtAAAA"/>
  </w:docVars>
  <w:rsids>
    <w:rsidRoot w:val="004B32DB"/>
    <w:rsid w:val="00002D65"/>
    <w:rsid w:val="000051CC"/>
    <w:rsid w:val="00024091"/>
    <w:rsid w:val="00024547"/>
    <w:rsid w:val="00033F18"/>
    <w:rsid w:val="00034807"/>
    <w:rsid w:val="00044E5D"/>
    <w:rsid w:val="00050B46"/>
    <w:rsid w:val="00054A86"/>
    <w:rsid w:val="00055EF0"/>
    <w:rsid w:val="00071B92"/>
    <w:rsid w:val="00083FFE"/>
    <w:rsid w:val="00085F58"/>
    <w:rsid w:val="0009515D"/>
    <w:rsid w:val="00097755"/>
    <w:rsid w:val="000A4EC3"/>
    <w:rsid w:val="000A6A64"/>
    <w:rsid w:val="000C67E9"/>
    <w:rsid w:val="000D3A48"/>
    <w:rsid w:val="000E65C1"/>
    <w:rsid w:val="000F5116"/>
    <w:rsid w:val="0010686E"/>
    <w:rsid w:val="00110F64"/>
    <w:rsid w:val="0011134F"/>
    <w:rsid w:val="00116C33"/>
    <w:rsid w:val="001221BE"/>
    <w:rsid w:val="00141779"/>
    <w:rsid w:val="00154B87"/>
    <w:rsid w:val="0018382A"/>
    <w:rsid w:val="00184214"/>
    <w:rsid w:val="00186792"/>
    <w:rsid w:val="00187203"/>
    <w:rsid w:val="00196060"/>
    <w:rsid w:val="00197B70"/>
    <w:rsid w:val="001A2D1E"/>
    <w:rsid w:val="001B3245"/>
    <w:rsid w:val="001C0D45"/>
    <w:rsid w:val="001C4D47"/>
    <w:rsid w:val="001D6D26"/>
    <w:rsid w:val="001E34F2"/>
    <w:rsid w:val="00221BE7"/>
    <w:rsid w:val="002278BF"/>
    <w:rsid w:val="00250C4F"/>
    <w:rsid w:val="00255E5F"/>
    <w:rsid w:val="002571A2"/>
    <w:rsid w:val="00274535"/>
    <w:rsid w:val="00277CA8"/>
    <w:rsid w:val="0028308F"/>
    <w:rsid w:val="0029602E"/>
    <w:rsid w:val="0029680B"/>
    <w:rsid w:val="002A0936"/>
    <w:rsid w:val="002B7601"/>
    <w:rsid w:val="002D3EDC"/>
    <w:rsid w:val="002E75B4"/>
    <w:rsid w:val="00301AE4"/>
    <w:rsid w:val="003115A2"/>
    <w:rsid w:val="00332ACD"/>
    <w:rsid w:val="0033791C"/>
    <w:rsid w:val="003420D0"/>
    <w:rsid w:val="00347DA3"/>
    <w:rsid w:val="00351578"/>
    <w:rsid w:val="00353568"/>
    <w:rsid w:val="00354D14"/>
    <w:rsid w:val="00356023"/>
    <w:rsid w:val="0036194E"/>
    <w:rsid w:val="003A29C8"/>
    <w:rsid w:val="003B1314"/>
    <w:rsid w:val="003C59E3"/>
    <w:rsid w:val="003D0993"/>
    <w:rsid w:val="003D6522"/>
    <w:rsid w:val="003E1548"/>
    <w:rsid w:val="00416404"/>
    <w:rsid w:val="00417F03"/>
    <w:rsid w:val="00426926"/>
    <w:rsid w:val="004310B4"/>
    <w:rsid w:val="00432A9E"/>
    <w:rsid w:val="00440933"/>
    <w:rsid w:val="00444699"/>
    <w:rsid w:val="00463D75"/>
    <w:rsid w:val="00470DD4"/>
    <w:rsid w:val="00490F4B"/>
    <w:rsid w:val="004A33E6"/>
    <w:rsid w:val="004A44C9"/>
    <w:rsid w:val="004B32DB"/>
    <w:rsid w:val="004C51D2"/>
    <w:rsid w:val="004C6A62"/>
    <w:rsid w:val="004D1D32"/>
    <w:rsid w:val="004D1DE0"/>
    <w:rsid w:val="004E2E48"/>
    <w:rsid w:val="004E3100"/>
    <w:rsid w:val="004F1CFE"/>
    <w:rsid w:val="004F5DA4"/>
    <w:rsid w:val="00500E52"/>
    <w:rsid w:val="00503662"/>
    <w:rsid w:val="00505881"/>
    <w:rsid w:val="00506BC8"/>
    <w:rsid w:val="00517475"/>
    <w:rsid w:val="00517C48"/>
    <w:rsid w:val="005263CF"/>
    <w:rsid w:val="005306A0"/>
    <w:rsid w:val="00540327"/>
    <w:rsid w:val="0054055B"/>
    <w:rsid w:val="00541F85"/>
    <w:rsid w:val="005515E1"/>
    <w:rsid w:val="005544E2"/>
    <w:rsid w:val="00555108"/>
    <w:rsid w:val="005A0F18"/>
    <w:rsid w:val="005C1833"/>
    <w:rsid w:val="005C1ABD"/>
    <w:rsid w:val="005E6686"/>
    <w:rsid w:val="005F3470"/>
    <w:rsid w:val="00605C5C"/>
    <w:rsid w:val="00621FE2"/>
    <w:rsid w:val="00650F5E"/>
    <w:rsid w:val="00654C55"/>
    <w:rsid w:val="00684151"/>
    <w:rsid w:val="00684173"/>
    <w:rsid w:val="00694917"/>
    <w:rsid w:val="006B0518"/>
    <w:rsid w:val="006B1ED2"/>
    <w:rsid w:val="006B3E2B"/>
    <w:rsid w:val="006B577D"/>
    <w:rsid w:val="006B67A6"/>
    <w:rsid w:val="006B6C57"/>
    <w:rsid w:val="006D71C4"/>
    <w:rsid w:val="006D7C30"/>
    <w:rsid w:val="006F3EB0"/>
    <w:rsid w:val="006F48BE"/>
    <w:rsid w:val="007106AC"/>
    <w:rsid w:val="0071493C"/>
    <w:rsid w:val="007608D1"/>
    <w:rsid w:val="007659F7"/>
    <w:rsid w:val="007700FE"/>
    <w:rsid w:val="00774058"/>
    <w:rsid w:val="00780F82"/>
    <w:rsid w:val="007A6137"/>
    <w:rsid w:val="007B118D"/>
    <w:rsid w:val="007B467D"/>
    <w:rsid w:val="007B63C7"/>
    <w:rsid w:val="007C712E"/>
    <w:rsid w:val="007E0BE0"/>
    <w:rsid w:val="007E78B1"/>
    <w:rsid w:val="007F3561"/>
    <w:rsid w:val="00817B29"/>
    <w:rsid w:val="00822889"/>
    <w:rsid w:val="00823B61"/>
    <w:rsid w:val="00830569"/>
    <w:rsid w:val="00846BA5"/>
    <w:rsid w:val="00847F94"/>
    <w:rsid w:val="008511DC"/>
    <w:rsid w:val="008513B8"/>
    <w:rsid w:val="00867C37"/>
    <w:rsid w:val="00873BD7"/>
    <w:rsid w:val="00873BFC"/>
    <w:rsid w:val="00897696"/>
    <w:rsid w:val="008A00C1"/>
    <w:rsid w:val="008B34D6"/>
    <w:rsid w:val="008C01BB"/>
    <w:rsid w:val="008D033C"/>
    <w:rsid w:val="008F41B9"/>
    <w:rsid w:val="0090333A"/>
    <w:rsid w:val="00906F86"/>
    <w:rsid w:val="00907A59"/>
    <w:rsid w:val="00907C49"/>
    <w:rsid w:val="009111D6"/>
    <w:rsid w:val="009120D0"/>
    <w:rsid w:val="00922DBD"/>
    <w:rsid w:val="0093054D"/>
    <w:rsid w:val="00962A8E"/>
    <w:rsid w:val="009642C0"/>
    <w:rsid w:val="0097046D"/>
    <w:rsid w:val="00985ED4"/>
    <w:rsid w:val="009B254A"/>
    <w:rsid w:val="009B6FDB"/>
    <w:rsid w:val="009D6682"/>
    <w:rsid w:val="009D74E0"/>
    <w:rsid w:val="00A00F86"/>
    <w:rsid w:val="00A037A7"/>
    <w:rsid w:val="00A06CDF"/>
    <w:rsid w:val="00A11F5D"/>
    <w:rsid w:val="00A162D8"/>
    <w:rsid w:val="00A35D9A"/>
    <w:rsid w:val="00A37FFB"/>
    <w:rsid w:val="00A50558"/>
    <w:rsid w:val="00A55E66"/>
    <w:rsid w:val="00A56073"/>
    <w:rsid w:val="00A91131"/>
    <w:rsid w:val="00AA2F36"/>
    <w:rsid w:val="00AA42DF"/>
    <w:rsid w:val="00AB250F"/>
    <w:rsid w:val="00AD1A27"/>
    <w:rsid w:val="00AD6357"/>
    <w:rsid w:val="00AD7BD4"/>
    <w:rsid w:val="00AE001D"/>
    <w:rsid w:val="00AE6FD7"/>
    <w:rsid w:val="00AE70DD"/>
    <w:rsid w:val="00AF10F1"/>
    <w:rsid w:val="00B029ED"/>
    <w:rsid w:val="00B03677"/>
    <w:rsid w:val="00B072EE"/>
    <w:rsid w:val="00B16C69"/>
    <w:rsid w:val="00B20AC5"/>
    <w:rsid w:val="00B2148C"/>
    <w:rsid w:val="00B3276D"/>
    <w:rsid w:val="00B33A51"/>
    <w:rsid w:val="00B414DC"/>
    <w:rsid w:val="00B4438E"/>
    <w:rsid w:val="00B5471A"/>
    <w:rsid w:val="00B56180"/>
    <w:rsid w:val="00B57863"/>
    <w:rsid w:val="00B918C9"/>
    <w:rsid w:val="00B96A7F"/>
    <w:rsid w:val="00BA51A8"/>
    <w:rsid w:val="00BA78FD"/>
    <w:rsid w:val="00BA7AB8"/>
    <w:rsid w:val="00BA7DF9"/>
    <w:rsid w:val="00BD58D8"/>
    <w:rsid w:val="00BE3A35"/>
    <w:rsid w:val="00BE7ACA"/>
    <w:rsid w:val="00BF78B9"/>
    <w:rsid w:val="00BF7F5C"/>
    <w:rsid w:val="00C04236"/>
    <w:rsid w:val="00C0431D"/>
    <w:rsid w:val="00C05EEE"/>
    <w:rsid w:val="00C17607"/>
    <w:rsid w:val="00C278D3"/>
    <w:rsid w:val="00C42256"/>
    <w:rsid w:val="00C46BAA"/>
    <w:rsid w:val="00C47288"/>
    <w:rsid w:val="00C51D00"/>
    <w:rsid w:val="00C67689"/>
    <w:rsid w:val="00C75185"/>
    <w:rsid w:val="00C77DBF"/>
    <w:rsid w:val="00C82539"/>
    <w:rsid w:val="00C83493"/>
    <w:rsid w:val="00C8545E"/>
    <w:rsid w:val="00C962F6"/>
    <w:rsid w:val="00C96F87"/>
    <w:rsid w:val="00CA297F"/>
    <w:rsid w:val="00CA34BC"/>
    <w:rsid w:val="00CB5CBD"/>
    <w:rsid w:val="00CB7DCC"/>
    <w:rsid w:val="00CC3B33"/>
    <w:rsid w:val="00CC4AFC"/>
    <w:rsid w:val="00D11F75"/>
    <w:rsid w:val="00D23830"/>
    <w:rsid w:val="00D2708C"/>
    <w:rsid w:val="00D50995"/>
    <w:rsid w:val="00D573E4"/>
    <w:rsid w:val="00D7225E"/>
    <w:rsid w:val="00D80F5C"/>
    <w:rsid w:val="00D818A1"/>
    <w:rsid w:val="00D90267"/>
    <w:rsid w:val="00D92554"/>
    <w:rsid w:val="00D928D2"/>
    <w:rsid w:val="00D94151"/>
    <w:rsid w:val="00D970E4"/>
    <w:rsid w:val="00DB2C1F"/>
    <w:rsid w:val="00DC2AFD"/>
    <w:rsid w:val="00DC34AA"/>
    <w:rsid w:val="00DC649D"/>
    <w:rsid w:val="00DE1EBB"/>
    <w:rsid w:val="00DE3410"/>
    <w:rsid w:val="00DF32A8"/>
    <w:rsid w:val="00DF5D7B"/>
    <w:rsid w:val="00E1083D"/>
    <w:rsid w:val="00E16710"/>
    <w:rsid w:val="00E22D4F"/>
    <w:rsid w:val="00E54A2C"/>
    <w:rsid w:val="00E56294"/>
    <w:rsid w:val="00E720A3"/>
    <w:rsid w:val="00E72634"/>
    <w:rsid w:val="00E81AE6"/>
    <w:rsid w:val="00EB5FD3"/>
    <w:rsid w:val="00EB79EB"/>
    <w:rsid w:val="00EC156F"/>
    <w:rsid w:val="00EC3C54"/>
    <w:rsid w:val="00ED596A"/>
    <w:rsid w:val="00F017B0"/>
    <w:rsid w:val="00F02664"/>
    <w:rsid w:val="00F02D07"/>
    <w:rsid w:val="00F05778"/>
    <w:rsid w:val="00F06321"/>
    <w:rsid w:val="00F0669C"/>
    <w:rsid w:val="00F214F6"/>
    <w:rsid w:val="00F2208F"/>
    <w:rsid w:val="00F260E7"/>
    <w:rsid w:val="00F26150"/>
    <w:rsid w:val="00F32DC2"/>
    <w:rsid w:val="00F460E6"/>
    <w:rsid w:val="00F52BDC"/>
    <w:rsid w:val="00F5354D"/>
    <w:rsid w:val="00F536D4"/>
    <w:rsid w:val="00F60098"/>
    <w:rsid w:val="00F60F70"/>
    <w:rsid w:val="00F85BDD"/>
    <w:rsid w:val="00FA3EBC"/>
    <w:rsid w:val="00FB2A4E"/>
    <w:rsid w:val="00FC2C57"/>
    <w:rsid w:val="00FC4F1D"/>
    <w:rsid w:val="00FC785C"/>
    <w:rsid w:val="00FD0F6C"/>
    <w:rsid w:val="00FD2328"/>
    <w:rsid w:val="00FD551A"/>
    <w:rsid w:val="00FE0952"/>
    <w:rsid w:val="00FF40C5"/>
    <w:rsid w:val="060EE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F2C1A"/>
  <w15:docId w15:val="{4C721DA2-EA7C-4888-AA5F-60F76FE8B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74A249D-5ADC-4B94-B1B1-614DE2279F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0</Pages>
  <Words>2120</Words>
  <Characters>12089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4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7</cp:revision>
  <cp:lastPrinted>2019-01-14T14:22:00Z</cp:lastPrinted>
  <dcterms:created xsi:type="dcterms:W3CDTF">2020-05-21T13:26:00Z</dcterms:created>
  <dcterms:modified xsi:type="dcterms:W3CDTF">2020-05-31T17:43:00Z</dcterms:modified>
</cp:coreProperties>
</file>